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59959" w14:textId="2B6B48D3" w:rsidR="00896181" w:rsidRDefault="006A3AC7" w:rsidP="006A3AC7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PTO/VACATION</w:t>
      </w:r>
      <w:r w:rsidR="005C7E13" w:rsidRPr="005C7E13">
        <w:rPr>
          <w:rFonts w:ascii="Times New Roman" w:hAnsi="Times New Roman" w:cs="Times New Roman"/>
          <w:b/>
          <w:sz w:val="28"/>
          <w:szCs w:val="28"/>
          <w:u w:val="single"/>
        </w:rPr>
        <w:t xml:space="preserve"> REQUEST FORM</w:t>
      </w:r>
      <w:r w:rsidR="00463265">
        <w:rPr>
          <w:rFonts w:ascii="Times New Roman" w:hAnsi="Times New Roman" w:cs="Times New Roman"/>
          <w:b/>
          <w:sz w:val="28"/>
          <w:szCs w:val="28"/>
          <w:u w:val="single"/>
        </w:rPr>
        <w:t xml:space="preserve"> (COVID-19)</w:t>
      </w:r>
    </w:p>
    <w:p w14:paraId="1A89AB78" w14:textId="77777777" w:rsidR="00463265" w:rsidRDefault="00463265" w:rsidP="00415CF9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427673C" w14:textId="322F5469" w:rsidR="00415CF9" w:rsidRDefault="00463265" w:rsidP="00415CF9">
      <w:r>
        <w:t xml:space="preserve">Name/Nombre:_________________________________  </w:t>
      </w:r>
      <w:r w:rsidR="00415CF9">
        <w:t>Today’s Date/Fecha de Hoy:</w:t>
      </w:r>
      <w:r>
        <w:t xml:space="preserve"> </w:t>
      </w:r>
      <w:r w:rsidR="00415CF9">
        <w:t>_______________</w:t>
      </w:r>
    </w:p>
    <w:p w14:paraId="06B0561F" w14:textId="57689144" w:rsidR="009F55E9" w:rsidRDefault="009F55E9" w:rsidP="00415CF9">
      <w:r>
        <w:t>D.O.B. ______________</w:t>
      </w:r>
      <w:r>
        <w:tab/>
      </w:r>
      <w:r>
        <w:tab/>
      </w:r>
      <w:r w:rsidR="00463265">
        <w:t xml:space="preserve">                        </w:t>
      </w:r>
      <w:r>
        <w:t>Last 4 of SS#/Ultimo 4 numeros de SS#: _______________</w:t>
      </w:r>
    </w:p>
    <w:p w14:paraId="35E49743" w14:textId="77777777" w:rsidR="009F55E9" w:rsidRDefault="009F55E9" w:rsidP="00415CF9">
      <w:r>
        <w:t>Employee Signature:____________________________________________________________________</w:t>
      </w:r>
    </w:p>
    <w:p w14:paraId="1D8BC16E" w14:textId="77777777" w:rsidR="008653E0" w:rsidRDefault="009F55E9" w:rsidP="009F55E9">
      <w:pPr>
        <w:jc w:val="center"/>
      </w:pPr>
      <w:r>
        <w:t>*************************************************************************************</w:t>
      </w:r>
    </w:p>
    <w:p w14:paraId="15885582" w14:textId="56904980" w:rsidR="00191D25" w:rsidRPr="009F55E9" w:rsidRDefault="008653E0" w:rsidP="009F55E9">
      <w:pPr>
        <w:pStyle w:val="ListParagraph"/>
        <w:numPr>
          <w:ilvl w:val="0"/>
          <w:numId w:val="1"/>
        </w:numPr>
        <w:rPr>
          <w:b/>
        </w:rPr>
      </w:pPr>
      <w:r>
        <w:t>____</w:t>
      </w:r>
      <w:r w:rsidR="00191D25" w:rsidRPr="009F55E9">
        <w:rPr>
          <w:b/>
        </w:rPr>
        <w:t>Option #1/Opci</w:t>
      </w:r>
      <w:r w:rsidR="009F55E9">
        <w:rPr>
          <w:b/>
        </w:rPr>
        <w:t>ó</w:t>
      </w:r>
      <w:r w:rsidR="00191D25" w:rsidRPr="009F55E9">
        <w:rPr>
          <w:b/>
        </w:rPr>
        <w:t xml:space="preserve">n #1 </w:t>
      </w:r>
      <w:r w:rsidR="006A3AC7">
        <w:rPr>
          <w:b/>
        </w:rPr>
        <w:t xml:space="preserve">- </w:t>
      </w:r>
      <w:r w:rsidR="00191D25" w:rsidRPr="009F55E9">
        <w:rPr>
          <w:b/>
        </w:rPr>
        <w:t>Requesting Vacation Days OFF/</w:t>
      </w:r>
      <w:r w:rsidRPr="009F55E9">
        <w:rPr>
          <w:b/>
        </w:rPr>
        <w:t>Solicitando Dias Libre de Vacaciones</w:t>
      </w:r>
    </w:p>
    <w:p w14:paraId="2A4506B6" w14:textId="77777777" w:rsidR="008653E0" w:rsidRPr="009F55E9" w:rsidRDefault="00415CF9" w:rsidP="008653E0">
      <w:pPr>
        <w:ind w:firstLine="720"/>
        <w:rPr>
          <w:u w:val="single"/>
        </w:rPr>
      </w:pPr>
      <w:r w:rsidRPr="009F55E9">
        <w:rPr>
          <w:u w:val="single"/>
        </w:rPr>
        <w:t>Vacation Dates/Fecha de Vacciones:</w:t>
      </w:r>
    </w:p>
    <w:p w14:paraId="351F4D95" w14:textId="1F135C9A" w:rsidR="00415CF9" w:rsidRDefault="008653E0" w:rsidP="008653E0">
      <w:pPr>
        <w:ind w:firstLine="720"/>
      </w:pPr>
      <w:r>
        <w:t>From</w:t>
      </w:r>
      <w:r w:rsidR="00415CF9">
        <w:t>/De</w:t>
      </w:r>
      <w:r>
        <w:t>sde</w:t>
      </w:r>
      <w:r w:rsidR="00415CF9">
        <w:t>:______________</w:t>
      </w:r>
      <w:r w:rsidR="00415CF9">
        <w:tab/>
      </w:r>
      <w:r w:rsidR="00415CF9">
        <w:tab/>
        <w:t>To</w:t>
      </w:r>
      <w:r>
        <w:t>/Regreso</w:t>
      </w:r>
      <w:r w:rsidR="00415CF9">
        <w:t>:_______________</w:t>
      </w:r>
    </w:p>
    <w:p w14:paraId="44D44780" w14:textId="1743C78F" w:rsidR="00896181" w:rsidRDefault="00896181" w:rsidP="00896181">
      <w:pPr>
        <w:spacing w:after="0" w:line="360" w:lineRule="auto"/>
        <w:ind w:firstLine="720"/>
      </w:pPr>
      <w:r>
        <w:t>Are you traveling during you time off?/</w:t>
      </w:r>
      <w:r w:rsidRPr="00896181">
        <w:t>Viajarás durante el tiempo libre?</w:t>
      </w:r>
      <w:r>
        <w:t xml:space="preserve"> ____________</w:t>
      </w:r>
    </w:p>
    <w:p w14:paraId="34F72307" w14:textId="16A65668" w:rsidR="00896181" w:rsidRDefault="00896181" w:rsidP="00896181">
      <w:pPr>
        <w:spacing w:after="0" w:line="360" w:lineRule="auto"/>
        <w:ind w:firstLine="720"/>
      </w:pPr>
      <w:r>
        <w:t>If yes, where are you traveling? /</w:t>
      </w:r>
      <w:r w:rsidRPr="00896181">
        <w:t xml:space="preserve"> Si la respuesta es sí, ¿dónde estás viajando?</w:t>
      </w:r>
      <w:r>
        <w:t xml:space="preserve"> ______________</w:t>
      </w:r>
      <w:r w:rsidR="00463265">
        <w:t>_</w:t>
      </w:r>
    </w:p>
    <w:p w14:paraId="0CF02253" w14:textId="1E554666" w:rsidR="00415CF9" w:rsidRDefault="00415CF9" w:rsidP="00463265">
      <w:pPr>
        <w:spacing w:after="0" w:line="360" w:lineRule="auto"/>
        <w:ind w:firstLine="720"/>
      </w:pPr>
      <w:r>
        <w:t>I return to my case on/Regreso a mi caso el dia: Date:______________________________</w:t>
      </w:r>
    </w:p>
    <w:p w14:paraId="487A81E8" w14:textId="0EDA3E5B" w:rsidR="00896181" w:rsidRDefault="00896181" w:rsidP="00463265">
      <w:pPr>
        <w:spacing w:after="0"/>
        <w:ind w:left="720"/>
        <w:rPr>
          <w:i/>
          <w:iCs/>
        </w:rPr>
      </w:pPr>
      <w:r w:rsidRPr="00896181">
        <w:rPr>
          <w:i/>
          <w:iCs/>
        </w:rPr>
        <w:t>If traveling you must provide your flight confirmation along with your COVID-19 test results</w:t>
      </w:r>
      <w:r>
        <w:rPr>
          <w:i/>
          <w:iCs/>
        </w:rPr>
        <w:t xml:space="preserve"> </w:t>
      </w:r>
      <w:r w:rsidRPr="00896181">
        <w:rPr>
          <w:i/>
          <w:iCs/>
        </w:rPr>
        <w:t>before returning to work. / Si viaja debe proporcionar la confirmación de su vuelo junto con los resultados de su prueba COVID-19 antes de regresar al trabajo</w:t>
      </w:r>
    </w:p>
    <w:p w14:paraId="6596F017" w14:textId="77777777" w:rsidR="00463265" w:rsidRPr="00896181" w:rsidRDefault="00463265" w:rsidP="00463265">
      <w:pPr>
        <w:spacing w:after="0"/>
        <w:ind w:left="720"/>
        <w:rPr>
          <w:i/>
          <w:iCs/>
        </w:rPr>
      </w:pPr>
    </w:p>
    <w:p w14:paraId="736191C8" w14:textId="17BF7800" w:rsidR="00415CF9" w:rsidRPr="008653E0" w:rsidRDefault="00415CF9" w:rsidP="008653E0">
      <w:pPr>
        <w:ind w:left="720"/>
        <w:rPr>
          <w:b/>
        </w:rPr>
      </w:pPr>
      <w:r w:rsidRPr="00415CF9">
        <w:rPr>
          <w:b/>
        </w:rPr>
        <w:t>Failure to report</w:t>
      </w:r>
      <w:r w:rsidR="00896181">
        <w:rPr>
          <w:b/>
        </w:rPr>
        <w:t xml:space="preserve"> travel or failure</w:t>
      </w:r>
      <w:r w:rsidRPr="00415CF9">
        <w:rPr>
          <w:b/>
        </w:rPr>
        <w:t xml:space="preserve"> to work on the date indicated above will result in suspe</w:t>
      </w:r>
      <w:r w:rsidR="00191D25">
        <w:rPr>
          <w:b/>
        </w:rPr>
        <w:t>nsion and possible termination/</w:t>
      </w:r>
      <w:r w:rsidRPr="00415CF9">
        <w:rPr>
          <w:b/>
          <w:color w:val="222222"/>
          <w:lang w:val="es-ES"/>
        </w:rPr>
        <w:t xml:space="preserve">Si no se reporta </w:t>
      </w:r>
      <w:r w:rsidR="00896181">
        <w:rPr>
          <w:b/>
          <w:color w:val="222222"/>
          <w:lang w:val="es-ES"/>
        </w:rPr>
        <w:t xml:space="preserve">sobre su viaje o si no se reporta </w:t>
      </w:r>
      <w:r w:rsidRPr="00415CF9">
        <w:rPr>
          <w:b/>
          <w:color w:val="222222"/>
          <w:lang w:val="es-ES"/>
        </w:rPr>
        <w:t>al trabajo en la fecha indicada arriba, resultará en suspensión y posible terminación de empleo.</w:t>
      </w:r>
    </w:p>
    <w:p w14:paraId="50E9B67E" w14:textId="458EFAB2" w:rsidR="00463265" w:rsidRDefault="008653E0" w:rsidP="00415CF9">
      <w:pPr>
        <w:pStyle w:val="ListParagraph"/>
        <w:numPr>
          <w:ilvl w:val="0"/>
          <w:numId w:val="1"/>
        </w:numPr>
        <w:rPr>
          <w:b/>
          <w:color w:val="222222"/>
          <w:lang w:val="es-ES"/>
        </w:rPr>
      </w:pPr>
      <w:r w:rsidRPr="009F55E9">
        <w:rPr>
          <w:b/>
          <w:color w:val="222222"/>
          <w:lang w:val="es-ES"/>
        </w:rPr>
        <w:t>____</w:t>
      </w:r>
      <w:r w:rsidR="009F55E9">
        <w:rPr>
          <w:b/>
          <w:color w:val="222222"/>
          <w:lang w:val="es-ES"/>
        </w:rPr>
        <w:t>Option #2/Opció</w:t>
      </w:r>
      <w:r w:rsidR="00191D25" w:rsidRPr="009F55E9">
        <w:rPr>
          <w:b/>
          <w:color w:val="222222"/>
          <w:lang w:val="es-ES"/>
        </w:rPr>
        <w:t>n #2</w:t>
      </w:r>
      <w:r w:rsidRPr="009F55E9">
        <w:rPr>
          <w:b/>
          <w:color w:val="222222"/>
          <w:lang w:val="es-ES"/>
        </w:rPr>
        <w:t xml:space="preserve"> </w:t>
      </w:r>
      <w:r w:rsidR="006A3AC7">
        <w:rPr>
          <w:b/>
          <w:color w:val="222222"/>
          <w:lang w:val="es-ES"/>
        </w:rPr>
        <w:t>- PTO</w:t>
      </w:r>
      <w:r w:rsidRPr="009F55E9">
        <w:rPr>
          <w:b/>
          <w:color w:val="222222"/>
          <w:lang w:val="es-ES"/>
        </w:rPr>
        <w:t xml:space="preserve"> Only/ Solicitando Pa</w:t>
      </w:r>
      <w:r w:rsidR="006A3AC7">
        <w:rPr>
          <w:b/>
          <w:color w:val="222222"/>
          <w:lang w:val="es-ES"/>
        </w:rPr>
        <w:t>go de PTO</w:t>
      </w:r>
      <w:r w:rsidRPr="009F55E9">
        <w:rPr>
          <w:b/>
          <w:color w:val="222222"/>
          <w:lang w:val="es-ES"/>
        </w:rPr>
        <w:t xml:space="preserve"> solamente.</w:t>
      </w:r>
    </w:p>
    <w:p w14:paraId="273C51F3" w14:textId="28716386" w:rsidR="009F55E9" w:rsidRPr="00463265" w:rsidRDefault="009F55E9" w:rsidP="00463265">
      <w:pPr>
        <w:ind w:left="360"/>
        <w:rPr>
          <w:b/>
          <w:color w:val="222222"/>
          <w:lang w:val="es-ES"/>
        </w:rPr>
      </w:pPr>
      <w:r w:rsidRPr="00463265">
        <w:rPr>
          <w:b/>
        </w:rPr>
        <w:t>**********************************************************************************</w:t>
      </w:r>
    </w:p>
    <w:tbl>
      <w:tblPr>
        <w:tblStyle w:val="TableGrid"/>
        <w:tblpPr w:leftFromText="180" w:rightFromText="180" w:vertAnchor="text" w:horzAnchor="margin" w:tblpY="-78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3265" w14:paraId="719D72DC" w14:textId="77777777" w:rsidTr="00463265">
        <w:tc>
          <w:tcPr>
            <w:tcW w:w="9350" w:type="dxa"/>
          </w:tcPr>
          <w:p w14:paraId="780EFA18" w14:textId="77777777" w:rsidR="00463265" w:rsidRDefault="00463265" w:rsidP="00463265">
            <w:pPr>
              <w:jc w:val="center"/>
              <w:rPr>
                <w:b/>
              </w:rPr>
            </w:pPr>
            <w:r>
              <w:rPr>
                <w:b/>
              </w:rPr>
              <w:t>Coordination use only. Do not write below this line.</w:t>
            </w:r>
          </w:p>
        </w:tc>
      </w:tr>
    </w:tbl>
    <w:p w14:paraId="38AECD2A" w14:textId="1E112918" w:rsidR="00896181" w:rsidRDefault="00896181" w:rsidP="008653E0">
      <w:pPr>
        <w:spacing w:after="0" w:line="240" w:lineRule="auto"/>
        <w:rPr>
          <w:b/>
        </w:rPr>
      </w:pPr>
    </w:p>
    <w:p w14:paraId="31B8CC0A" w14:textId="011DA9BB" w:rsidR="008653E0" w:rsidRDefault="00415CF9" w:rsidP="00383B33">
      <w:pPr>
        <w:spacing w:after="0" w:line="360" w:lineRule="auto"/>
        <w:rPr>
          <w:b/>
        </w:rPr>
      </w:pPr>
      <w:r>
        <w:rPr>
          <w:b/>
        </w:rPr>
        <w:t>Date Approved:_____________</w:t>
      </w:r>
      <w:r w:rsidR="00383B33">
        <w:rPr>
          <w:b/>
        </w:rPr>
        <w:t xml:space="preserve">                                            </w:t>
      </w:r>
      <w:r w:rsidR="008653E0">
        <w:rPr>
          <w:b/>
        </w:rPr>
        <w:t>Date entered into Exchange: _____________</w:t>
      </w:r>
      <w:r w:rsidR="00383B33">
        <w:rPr>
          <w:b/>
        </w:rPr>
        <w:t xml:space="preserve">  </w:t>
      </w:r>
    </w:p>
    <w:p w14:paraId="2F33D694" w14:textId="77777777" w:rsidR="00383B33" w:rsidRDefault="009F55E9" w:rsidP="00383B33">
      <w:pPr>
        <w:spacing w:after="0" w:line="360" w:lineRule="auto"/>
        <w:rPr>
          <w:b/>
        </w:rPr>
      </w:pPr>
      <w:r>
        <w:rPr>
          <w:b/>
        </w:rPr>
        <w:t>Supervisors Signature</w:t>
      </w:r>
      <w:r w:rsidR="00415CF9">
        <w:rPr>
          <w:b/>
        </w:rPr>
        <w:t>:__________________________________</w:t>
      </w:r>
      <w:r>
        <w:rPr>
          <w:b/>
        </w:rPr>
        <w:t>_______________________________</w:t>
      </w:r>
    </w:p>
    <w:p w14:paraId="572B0BBE" w14:textId="3B494FE9" w:rsidR="00383B33" w:rsidRDefault="00383B33" w:rsidP="00383B33">
      <w:pPr>
        <w:spacing w:after="0" w:line="240" w:lineRule="auto"/>
        <w:jc w:val="center"/>
        <w:rPr>
          <w:b/>
        </w:rPr>
      </w:pPr>
      <w:r>
        <w:rPr>
          <w:b/>
        </w:rPr>
        <w:t xml:space="preserve">*Must notify </w:t>
      </w:r>
      <w:hyperlink r:id="rId7" w:history="1">
        <w:r w:rsidRPr="0032094B">
          <w:rPr>
            <w:rStyle w:val="Hyperlink"/>
            <w:b/>
          </w:rPr>
          <w:t>covid@platinumhhc.com</w:t>
        </w:r>
      </w:hyperlink>
      <w:r>
        <w:rPr>
          <w:b/>
        </w:rPr>
        <w:t xml:space="preserve"> if the caregiver is traveling*</w:t>
      </w:r>
    </w:p>
    <w:tbl>
      <w:tblPr>
        <w:tblStyle w:val="TableGrid"/>
        <w:tblpPr w:leftFromText="180" w:rightFromText="180" w:vertAnchor="text" w:tblpY="78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83B33" w14:paraId="58FED450" w14:textId="77777777" w:rsidTr="00383B33">
        <w:tc>
          <w:tcPr>
            <w:tcW w:w="9350" w:type="dxa"/>
          </w:tcPr>
          <w:p w14:paraId="0A14BF62" w14:textId="77777777" w:rsidR="00383B33" w:rsidRDefault="00383B33" w:rsidP="00383B33">
            <w:pPr>
              <w:jc w:val="center"/>
              <w:rPr>
                <w:b/>
              </w:rPr>
            </w:pPr>
            <w:r>
              <w:rPr>
                <w:b/>
              </w:rPr>
              <w:t>Payroll Dept use only. Do not write below this line.</w:t>
            </w:r>
          </w:p>
        </w:tc>
      </w:tr>
    </w:tbl>
    <w:p w14:paraId="3C1D21B1" w14:textId="296E5C0F" w:rsidR="00415CF9" w:rsidRDefault="00415CF9" w:rsidP="00415CF9">
      <w:pPr>
        <w:spacing w:after="0" w:line="240" w:lineRule="auto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CB60176" w14:textId="69C230EE" w:rsidR="00191D25" w:rsidRDefault="006A3AC7" w:rsidP="00463265">
      <w:pPr>
        <w:spacing w:after="0" w:line="240" w:lineRule="auto"/>
        <w:rPr>
          <w:b/>
        </w:rPr>
      </w:pPr>
      <w:r>
        <w:rPr>
          <w:b/>
        </w:rPr>
        <w:t>PTO</w:t>
      </w:r>
      <w:r w:rsidR="00415CF9">
        <w:rPr>
          <w:b/>
        </w:rPr>
        <w:t xml:space="preserve"> A</w:t>
      </w:r>
      <w:r w:rsidR="008653E0">
        <w:rPr>
          <w:b/>
        </w:rPr>
        <w:t>vailable</w:t>
      </w:r>
      <w:r w:rsidR="00191D25">
        <w:rPr>
          <w:b/>
        </w:rPr>
        <w:t xml:space="preserve"> (in hours): ___________________</w:t>
      </w:r>
      <w:r w:rsidR="00191D25">
        <w:rPr>
          <w:b/>
        </w:rPr>
        <w:tab/>
        <w:t>as of (Date</w:t>
      </w:r>
      <w:r w:rsidR="00463265">
        <w:rPr>
          <w:b/>
        </w:rPr>
        <w:t>):</w:t>
      </w:r>
      <w:r w:rsidR="00191D25">
        <w:rPr>
          <w:b/>
        </w:rPr>
        <w:t>___________________</w:t>
      </w:r>
      <w:r w:rsidR="00191D25">
        <w:rPr>
          <w:b/>
        </w:rPr>
        <w:tab/>
      </w:r>
      <w:r w:rsidR="00191D25">
        <w:rPr>
          <w:b/>
        </w:rPr>
        <w:tab/>
      </w:r>
      <w:r w:rsidR="00191D25">
        <w:rPr>
          <w:b/>
        </w:rPr>
        <w:tab/>
      </w:r>
      <w:r w:rsidR="00191D25">
        <w:rPr>
          <w:b/>
        </w:rPr>
        <w:tab/>
      </w:r>
      <w:r w:rsidR="00191D25">
        <w:rPr>
          <w:b/>
        </w:rPr>
        <w:tab/>
      </w:r>
      <w:r w:rsidR="00191D25">
        <w:rPr>
          <w:b/>
        </w:rPr>
        <w:tab/>
      </w:r>
      <w:r w:rsidR="00191D25">
        <w:rPr>
          <w:b/>
        </w:rPr>
        <w:tab/>
        <w:t xml:space="preserve">                           </w:t>
      </w:r>
    </w:p>
    <w:p w14:paraId="5C69A0E2" w14:textId="77A71C35" w:rsidR="00191D25" w:rsidRDefault="006A3AC7" w:rsidP="00463265">
      <w:pPr>
        <w:spacing w:after="0" w:line="240" w:lineRule="auto"/>
        <w:rPr>
          <w:b/>
        </w:rPr>
      </w:pPr>
      <w:r>
        <w:rPr>
          <w:b/>
        </w:rPr>
        <w:t>PTO</w:t>
      </w:r>
      <w:r w:rsidR="00191D25">
        <w:rPr>
          <w:b/>
        </w:rPr>
        <w:t xml:space="preserve"> Paid: Circle One</w:t>
      </w:r>
      <w:r w:rsidR="00191D25">
        <w:rPr>
          <w:b/>
        </w:rPr>
        <w:tab/>
        <w:t>Yes</w:t>
      </w:r>
      <w:r w:rsidR="00191D25">
        <w:rPr>
          <w:b/>
        </w:rPr>
        <w:tab/>
        <w:t xml:space="preserve">No </w:t>
      </w:r>
      <w:r w:rsidR="00191D25">
        <w:rPr>
          <w:b/>
        </w:rPr>
        <w:tab/>
      </w:r>
      <w:r w:rsidR="00463265">
        <w:rPr>
          <w:b/>
        </w:rPr>
        <w:t xml:space="preserve">                         Date </w:t>
      </w:r>
      <w:r>
        <w:rPr>
          <w:b/>
        </w:rPr>
        <w:t>PTO</w:t>
      </w:r>
      <w:r w:rsidR="00463265">
        <w:rPr>
          <w:b/>
        </w:rPr>
        <w:t xml:space="preserve"> Paid</w:t>
      </w:r>
      <w:r w:rsidR="00191D25">
        <w:rPr>
          <w:b/>
        </w:rPr>
        <w:t xml:space="preserve">: _______________ </w:t>
      </w:r>
    </w:p>
    <w:p w14:paraId="19633339" w14:textId="77777777" w:rsidR="00463265" w:rsidRDefault="00463265" w:rsidP="00463265">
      <w:pPr>
        <w:spacing w:after="0" w:line="240" w:lineRule="auto"/>
        <w:rPr>
          <w:b/>
        </w:rPr>
      </w:pPr>
    </w:p>
    <w:p w14:paraId="5B4DF3BD" w14:textId="348292B9" w:rsidR="00191D25" w:rsidRDefault="00191D25" w:rsidP="00463265">
      <w:pPr>
        <w:spacing w:after="0" w:line="240" w:lineRule="auto"/>
        <w:rPr>
          <w:b/>
        </w:rPr>
      </w:pPr>
      <w:r>
        <w:rPr>
          <w:b/>
        </w:rPr>
        <w:t xml:space="preserve">Reason </w:t>
      </w:r>
      <w:r w:rsidR="006A3AC7">
        <w:rPr>
          <w:b/>
        </w:rPr>
        <w:t>PTO</w:t>
      </w:r>
      <w:r>
        <w:rPr>
          <w:b/>
        </w:rPr>
        <w:t xml:space="preserve"> was NOT paid out: (Check one)</w:t>
      </w:r>
    </w:p>
    <w:p w14:paraId="203A7B89" w14:textId="55CDBC9A" w:rsidR="00191D25" w:rsidRDefault="00191D25" w:rsidP="00463265">
      <w:pPr>
        <w:spacing w:after="0" w:line="360" w:lineRule="auto"/>
        <w:rPr>
          <w:b/>
        </w:rPr>
      </w:pPr>
      <w:r>
        <w:rPr>
          <w:b/>
        </w:rPr>
        <w:t>_____</w:t>
      </w:r>
      <w:r w:rsidR="00463265">
        <w:rPr>
          <w:b/>
        </w:rPr>
        <w:t xml:space="preserve"> </w:t>
      </w:r>
      <w:r>
        <w:rPr>
          <w:b/>
        </w:rPr>
        <w:t>Not enough hours accumulated</w:t>
      </w:r>
    </w:p>
    <w:p w14:paraId="7202D18E" w14:textId="6F01FF49" w:rsidR="00191D25" w:rsidRPr="00415CF9" w:rsidRDefault="00191D25" w:rsidP="00463265">
      <w:pPr>
        <w:spacing w:after="0" w:line="360" w:lineRule="auto"/>
        <w:rPr>
          <w:b/>
        </w:rPr>
      </w:pPr>
      <w:r>
        <w:rPr>
          <w:b/>
        </w:rPr>
        <w:t>____</w:t>
      </w:r>
      <w:r w:rsidR="00463265">
        <w:rPr>
          <w:b/>
        </w:rPr>
        <w:t xml:space="preserve">_ </w:t>
      </w:r>
      <w:r w:rsidR="006A3AC7">
        <w:rPr>
          <w:b/>
        </w:rPr>
        <w:t>PTO</w:t>
      </w:r>
      <w:r>
        <w:rPr>
          <w:b/>
        </w:rPr>
        <w:t xml:space="preserve"> Hours were previously paid out on __________for ____________</w:t>
      </w:r>
      <w:r w:rsidR="00463265">
        <w:rPr>
          <w:b/>
        </w:rPr>
        <w:t>hours.</w:t>
      </w:r>
    </w:p>
    <w:sectPr w:rsidR="00191D25" w:rsidRPr="00415CF9" w:rsidSect="00DA52FC">
      <w:head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B82D13" w14:textId="77777777" w:rsidR="00D342F6" w:rsidRDefault="00D342F6" w:rsidP="005C7E13">
      <w:pPr>
        <w:spacing w:after="0" w:line="240" w:lineRule="auto"/>
      </w:pPr>
      <w:r>
        <w:separator/>
      </w:r>
    </w:p>
  </w:endnote>
  <w:endnote w:type="continuationSeparator" w:id="0">
    <w:p w14:paraId="1393D270" w14:textId="77777777" w:rsidR="00D342F6" w:rsidRDefault="00D342F6" w:rsidP="005C7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E27D3" w14:textId="77777777" w:rsidR="00D342F6" w:rsidRDefault="00D342F6" w:rsidP="005C7E13">
      <w:pPr>
        <w:spacing w:after="0" w:line="240" w:lineRule="auto"/>
      </w:pPr>
      <w:r>
        <w:separator/>
      </w:r>
    </w:p>
  </w:footnote>
  <w:footnote w:type="continuationSeparator" w:id="0">
    <w:p w14:paraId="1F3B5236" w14:textId="77777777" w:rsidR="00D342F6" w:rsidRDefault="00D342F6" w:rsidP="005C7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B3672" w14:textId="77777777" w:rsidR="005C7E13" w:rsidRPr="005C7E13" w:rsidRDefault="005C7E13" w:rsidP="005C7E13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5C7E13">
      <w:rPr>
        <w:rFonts w:ascii="Times New Roman" w:hAnsi="Times New Roman" w:cs="Times New Roman"/>
        <w:sz w:val="24"/>
        <w:szCs w:val="24"/>
      </w:rPr>
      <w:t>PLATINUM HOME HEALTH CARE</w:t>
    </w:r>
  </w:p>
  <w:p w14:paraId="77745594" w14:textId="77777777" w:rsidR="005C7E13" w:rsidRPr="005C7E13" w:rsidRDefault="005C7E13" w:rsidP="005C7E13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5C7E13">
      <w:rPr>
        <w:rFonts w:ascii="Times New Roman" w:hAnsi="Times New Roman" w:cs="Times New Roman"/>
        <w:sz w:val="24"/>
        <w:szCs w:val="24"/>
      </w:rPr>
      <w:t>FOR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A31622"/>
    <w:multiLevelType w:val="hybridMultilevel"/>
    <w:tmpl w:val="28C6C1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TM1NjExNLE0NzBR0lEKTi0uzszPAykwrAUAYD54XSwAAAA="/>
  </w:docVars>
  <w:rsids>
    <w:rsidRoot w:val="00415CF9"/>
    <w:rsid w:val="000255E7"/>
    <w:rsid w:val="00191D25"/>
    <w:rsid w:val="00383B33"/>
    <w:rsid w:val="00415CF9"/>
    <w:rsid w:val="00463265"/>
    <w:rsid w:val="005C7E13"/>
    <w:rsid w:val="00661CAB"/>
    <w:rsid w:val="006A3AC7"/>
    <w:rsid w:val="006B6BA3"/>
    <w:rsid w:val="007369AA"/>
    <w:rsid w:val="007870CF"/>
    <w:rsid w:val="007C7501"/>
    <w:rsid w:val="008653E0"/>
    <w:rsid w:val="00896181"/>
    <w:rsid w:val="009F55E9"/>
    <w:rsid w:val="00B31691"/>
    <w:rsid w:val="00D342F6"/>
    <w:rsid w:val="00DA52FC"/>
    <w:rsid w:val="00F37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0B108"/>
  <w15:chartTrackingRefBased/>
  <w15:docId w15:val="{2B474553-52CC-4B0B-8D73-66B4B17C1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5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55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55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5E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7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E13"/>
  </w:style>
  <w:style w:type="paragraph" w:styleId="Footer">
    <w:name w:val="footer"/>
    <w:basedOn w:val="Normal"/>
    <w:link w:val="FooterChar"/>
    <w:uiPriority w:val="99"/>
    <w:unhideWhenUsed/>
    <w:rsid w:val="005C7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E13"/>
  </w:style>
  <w:style w:type="character" w:styleId="Hyperlink">
    <w:name w:val="Hyperlink"/>
    <w:basedOn w:val="DefaultParagraphFont"/>
    <w:uiPriority w:val="99"/>
    <w:unhideWhenUsed/>
    <w:rsid w:val="00383B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3B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vid@platinumhhc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Rivera</dc:creator>
  <cp:keywords/>
  <dc:description/>
  <cp:lastModifiedBy>Victor B</cp:lastModifiedBy>
  <cp:revision>4</cp:revision>
  <cp:lastPrinted>2017-10-16T14:36:00Z</cp:lastPrinted>
  <dcterms:created xsi:type="dcterms:W3CDTF">2020-12-15T23:13:00Z</dcterms:created>
  <dcterms:modified xsi:type="dcterms:W3CDTF">2021-04-07T20:27:00Z</dcterms:modified>
</cp:coreProperties>
</file>